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6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ฏิเสธการซื้อถูกส่ง SMS กดดันยกเอ๋ยโรงพยาบาลสนามรออยู่ศูนย์แรกรับสนามกีฬาแห่งชาติกรุงเทพมหานคร อุ่นใจ Cyber สนับสนุนโดย AIS การรถไฟแห่งประเทศไทย</w:t>
      </w:r>
    </w:p>
    <w:p>
      <w:pPr>
        <w:pStyle w:val="BodyText"/>
      </w:pPr>
      <w:r>
        <w:t xml:space="preserve">(คุณปาจรีย์) สวัสดีค่ะ</w:t>
      </w:r>
    </w:p>
    <w:p>
      <w:pPr>
        <w:pStyle w:val="BodyText"/>
      </w:pPr>
      <w:r>
        <w:t xml:space="preserve">(คุณเชิงชาย) สวัสดีครอาสาเพื่อประชาชนผมเชิงชายอาสาเพื่อประชาชนไปที่อาคารนิมิบุตรสนามกีฬาแห่งชาติในกรุงเทพฯกันก่อนเลยนะคะ ก็มีการเปิดที่นั่นเป็นศูนย์แรกรับ เพื่อส่งต่อรองรับได้ประมาณ 200 เตียงนะครับ ก็มีภาคเอกชนมาให้การสนับสนุนนะครับ ทั้งส่งมอบเครื่องนอนที่นอนหมอนรวมไปถึงสนับสนุนน้ำดื่มให้ด้วย เพื่อที่จะไม่ได้ขาดแคลนเหมือนกับที่เป็นข่าวมาก่อนหน้านี้จำนวนหลายแสนขวดนะคะ พี่ดูภาพบรรยากาศที่นี่กันนะคะ ขับไปดูกันนะครับท่านรองนายกและรัฐมนตรีว่าการกระทรวงสาธารณสุขอนุทินชาญวีรกูลก็บอกถึงการตั้งศูนย์แรกรับเพื่อส่งต่อเป็นการแก้ไขปัญหาเร่งด่วนผู้ป่วยติดเชื้อโควิคที่รอเตรียมรักษาอยู่ 3-4 วันแล้วยังไม่ได้เตรียมสักทีนะครับ ปฏิเสธการซื้อถูกส่ง SMS กดดันยกเอ๋ยโรงพยาบาลสนามรออยู่ศูนย์แรกรับ ให้มาที่ศูนย์แรกรับเพื่อที่จะเข้าสู่ระบบการรักษาภายใต้การดูแลของแพทย์สนามกีฬาแห่งชาติกรุงเทพมหานครอุปกรณ์ครบนะครับ กทม เตียงเต็มก็จะส่งทันทีที่ติดเชื้อไปโรงพยาบาลอื่นที่อุ่นใจ Cyber สนับสนุนโดยเพียงแต่โทรมาถามหมายเลขนะครับ 168 169 13 30 ก็จะมีรถไปรับท่านAIS การรถไฟแห่งประเทศไทยเลยนะคะ First Coffe เดี๋ยวเราไปฟังเสียงชี้แจงจากท่านรองนายกรัฐมนตรีและรัฐมนตรีว่าการกระทรวงสาธารณสุขสวัสดีค่ะ อาสาเพื่อประชาชน ผมเชิงชาย อาสาเพื่อประชาชนไปที่อาคารนิมิบุตรสนามกีฬาแห่งชาติในกรุงเทพฯกันก่อนเลยนะคะ ก็มีการเปิดที่นั่นเป็นศูนย์แรกรับเพื่อส่งต่อรองรับได้ประมาณ 200 เตียงนะครับ ก็มีภาคเอกชนมาให้การสนับสนุนนะครับ ทั้งส่งมอบเครื่องนอน ที่นอน หมอน รวมไปถึงสนับสนุนน้ำดื่มให้ด้วย เพื่อที่จะไม่ได้ขาดแคลนเหมือนกับที่เป็นข่าวมาก่อนหน้านี้จำนวนหลายแสนขวดนะคะ พี่ดูภาพบรรยากาศที่นี่กันนะคะ ขับไปดูกันนะครับท่านรองนายกและรัฐมนตรีว่าการกระทรวงสาธารณสุขไม่มีอนุทินชาญวีรกูลก็บอกถึงการตั้งศูนย์แรกรับเพื่อส่งต่อเป็นการแก้ไขปัญหาเร่งด่วน ผู้ป่วยติดเชื้อโควิคที่รอเตรียมรักษาอยู่ 3-4 วันแล้วยังไม่ได้เตรียมสักทีนะครับ ให้มาที่ศูนย์แรกรับเพื่อที่จะเข้าสู่ระบบการรักษาภายใต้การดูแลของแพทย์อุปกรณ์ครบนะครับ กทม. เตียงเต็มก็จะส่งทันทีที่ติดเชื้อไปโรงพยาบาลอื่นที่ปริมณฑลในครับ เพียงแต่โทร. มาถามหมายเลขนะครับ 168 169 13 30 ก็จะมีรถไปรับท่านเลยนะคะ ซึ่เดี๋ยวเราไปฟังเสียงชี้แจงจากท่านรองนายกรัฐมนตรีและรัฐมนตรีว่าการกระทรวงสาธารณสุขค่ะ ก็ได้รับฟังนะคะ จากนายกรัฐมนตรีและรัฐมนตรีว่าการกระทรวงสาธารณสุขแล้วนะคะ แล้วก็ที่ 1 เกิดในขั้นต้นในส่วนของภาคเอกชนนะคะ อย่างกลุ่มบริษัทโลตัสก็ได้มอบที่นอนเครื่องนอนก่อนนะคะ 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ไปใช้ที่อาคารนิมิบุตรสนามกีฬาแห่งชาติแห่งนี้ด้วยค่ะ เมื่อวานมีเรื่องราวที่แชร์กันในโลกโซเชียลนั่นก็คือการซื้อประกันนะครับ เป็นการขายประกันการขายประกันคนที่เขาซื้อในเขาไม่ซื้อนะครับ เขาปฏิเสธไม่มีกลับถูกส่ง SMS มามีข้อความเยอะบัตรทองเตียงสนามรออยู่โอ้โหแบบนี้แล้วมันจี๊ดใจทำเลยนะครับ แล้วก็มีผู้ที่นำเบอร์โทรศัพท์ที่โทรมาเนี่ยไปตรวจสอบภูเขา ก็คือการตรวจสอบหมายเลขโทรศัพท์ว่าโทรมาจากไหนแล้วเขาก็ไปนาน ๆ นะครับ เบอร์ก่อกวนขายประกันไม่มีมารยาท นาน ๆ นะครับ นี้เป็นข้อความที่เขียนบอลบอกว่ามีบัตรทองแต่สนามรออยู่นะครับ พร้อมกับมีหัวเราะด้วยนะครับ ผู้ใช้ Facebook รายนึงก็โพสต์ข้อความแล้วก็แคป SMS ที่คนขายประกันจากบริษัทแห่งหนึ่งส่งมาให้หลังที่เขาปฏิเสธการซื้อเมื่อช่วงเย็น 28 เมษายนที่ผ่านมานี่แหละครับ ค่ะ ก็ได้รับฟังนะคะ จากนายกรัฐมนตรีและรัฐมนตรีว่าการกระทรวงสาธารณสุขแล้วนะคะ แล้วก็ที่ 1 เกิดในขั้นต้นในส่วนของภาคเอกชนนะคะ อย่างกลุ่มบริษัทโลตัสก็ได้มอบที่นอนเครื่องนอนก่อนนะคะ 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อะไรก็ตามนะคะ เดี๋ยวเรื่องนี้เราไปสอบถามความชัดเจนเพิ่มเติมนะคะ คุณชนะพลมหาวงษ์รอยค่ะ พิการด้านกฎหมายคดีและคุ้มครองสิทธิประโยชน์คปภนะคะ ตอนนี้ท่านอยู่ในสายแล้วสวัสดีค่าสวัสดีครับสวัสดีครับ คุณเทียนชัยคุณไปรษณีย์ครับ ไปใช้ที่อาคารนิมิบุตรสนามกีฬาแห่งชาติแห่งนี้ด้วยค่ะ ครับ มีมาตรการยังไงครับ กับการที่ขายประกันแล้วพฤติกรรมไม่ค่อยดีจะเป็นพฤติกรรมส่วนบุคคลครับ ไม่ตอบอีกเรื่องนึงนะครับ เมื่อวานมีเรื่องราวที่แชร์กันในโลกโซเชียล นั่นก็คือการซื้อประกัน ถูกต้องครับ ก่อนอื่นต้องขอโทษนะประชาชนผู้ใดล่ะซื้อประกันนะครับ เป็นการขายประกันการขายประกันคนที่เขาซื้อในเขาไม่ซื้อนะครับ เขาปฏิเสธ กอาบอบนวดพฤติการณ์กลับถูกส่ง SMS มามีข้อความเยอะดังกล่าวนะครับ นะครับ ท่านเลขาธิการคปภท่านดรสุทธิพลทวีชัยการ บัตรทองเตียงสนามรออยู่ แบบนี้แล้วมันจี๊ดใจทำเลยนะครับ แล้วก็มีผู้ที่นำเบอร์โทรศัพท์ที่โทรมาเนี่ยไปตรวจสอบจากนั้นก็ได้สั่งการที่เกี่ยวข้องได้ตรวจสอบตรวจสอบข้อเท็จจริงนะครับ โตเร็วแล้วนะครับ อยากจะบอกว่าแม่พี่น้องว่าการกระทำในลักษณะนี้นะครับ ภูเขาก็คือการตรวจสอบหมายเลขโทรศัพท์ว่าโทรมาจากไหนแล้วเขาก็ไปนาน ๆ นะครับ อาจจะเป็นพฤติการณ์ที่ที่ไม่สมควรและไม่เหมาะสมนะครับ ซึ่งในฐานะตัวแทนเบอร์ก่อกวนขายประกันไม่มีมารยาทประกันภัยนี่ ๆ ไม่ควรกระทำอย่างยิ่งเลยครับแล้วก็ประกอบนาน ๆ นะครับ นี้เป็นข้อความที่เขียนบอลบอกว่ามีบัตรทองแต่สนามรออยู่นะครับ พร้อมกับมีในสภาวการณ์เช่นนี้นะครับ หัวเราะด้วยนะครับผู้ใช้ Facebook รายนึงก็โพสต์ข้อความแล้วก็แคป SMSมันอาจจะมีผลต่อด้านด้านด้านจิตใจหรือว่าด้านความรู้สึกซึ่งที่คนขายประกันจากบริษัทแห่งหนึ่งส่งมาให้หลังที่เขาปฏิเสธการซื้อเมื่อช่วงเย็น 28 เมษายนที่ผ่านมานี่แหละครับ ขอทุก ๆ ท่านนะประชาชนทุกท่านก็หวาดระแวงอะไรนักหนาเนี่ยอยู่แล้วนะครับ อย่างไรก็ตามนะคะ เดี๋ยวเรื่องนี้เราไปสอบถามความชัดเจนเพิ่มเติมนะคะ คุณชนะพลมหาวงษ์รอยค่ะ พิการด้านกฎหมายคดีและคุ้มครองสิทธิประโยชน์ คปภนะคะ ตอนนี้ท่านอยู่ในสายแล้วสวัสดีค่าอันนี้ก็อยากจะเรียนว่าจริงแล้วนะครับ ตัวแทนนายหน้าเนี่ยฮะตั้งแต่ขอรับใบอนุญาตแล้วนะมีการอบรมมีการสอบความรู้นะแล้วก็โดยเฉพาะนะ สวัสดีครับ สวัสดีครับ คุณเทียนชัยคุณไปรษณีย์ครับ เรื่องเกี่ยวกับจรรยาบรรณการดำเนินการวิธีการการประสานการติดครับ มีมาตรการยังไงครับ กับการที่ขายประกันแล้วพฤติกรรมไม่ค่อยดีจะเป็นพฤติกรรมส่วนบุคคลครับ การสื่อสารมวลชนอันนี้มีการอบรมการสอบใบอนุญาตแล้วหลังจากที่ได้รับใบอนุญาตไปแล้ว ถูกต้องครับ ก่อนอื่นต้องขอโทษนะประชาชนผู้ใดล่ะสารที่จะมาต่อใบอนุญาตเนี่ยต้องมีการอบรมนะคะ แล้วก็การอบรมนี่ก็อบรมกันเข้มเลยนะครับ อันนี้น่าจะเป็นเรื่องเรื่องเรื่องของอาบอบนวดพฤติการณ์ดังกล่าวนะครับ นะครับ ท่านเลขาธิการคปภท่านดรสุทธิพลทวีชัยการส่วนบุคคลนะครับ ที่อาจจะเกิดขึ้นได้นะครับ ต่าง ๆ นะครับ คือ ดูแล้วลักษณะเนี่ยคือตามตามกฎหมายเนี่ยนะกำลังตรวจสอบข้อเท็จจริงอยู่คือถ้าไปดำเนินการลักษณะที่เป็นทำให้จากนั้นก็ได้สั่งการที่เกี่ยวข้องได้ตรวจสอบตรวจสอบข้อเท็จจริงนะครับ โตเร็วแล้วนะครับ หรืออาจจะเกิดความเสียหายอยากจะบอกว่าแม่พี่น้องว่าการกระทำในลักษณะนี้นะครับ อาจจะเป็นพฤติการที่ไม่สประชาชนผู้เอาประกันภัยนะครับ นายทะเบียนหนังสือท่านเลขาธิการคปภ อาจจะเป็นพฤติการณ์ที่ที่ไม่สมควรและไม่เหมาะสมนะครับ ซึ่งในฐานะตัวแทนอำนาจระงับการใช้ใบอนุญาตหรือถึงขั้นเพิกถอนใบอนุญาตได้เลยครับ ขณะนี้กำลังกลับประกันภัยเนี่ย ๆ ไม่ควรกระทำอย่างยิ่งเลยครับ แล้วก็ประกอบเปิดการตรวจสอบนะครับ แล้วก็อาการที่มีอยู่นะท่านเลขาธิการได้สั่งการนะก็เดี๋ยวจะมีการประสานไปยังในสภาวการณ์เช่นนี้นะครับ มันอาจจะมีผลต่อด้านด้านด้านจิตใจหรือว่าด้านความรู้สึกสมาคมประกันชีวิตไทยซึ่งท่านท่านมีบริษัทประกันชีวิตทั้งหมดซึ่งขอทุก ๆ ท่านนะประชาชนทุกท่านก็หวาดระแวงอะไรนักหนานี่อยู่แล้วนะครับ ที่มีสมาชิกเป็นสมาชิกสมาคมแล้วก็ระมัดระวังในช่วงของการระบาดของ COVID นะครับ สมาคมตัวแทนนะแล้วก็ที่ปรึกษาทางการเงินทราบที่เกี่ยวข้องอาจจะอาจจะอันนี้ก็อยากจะเรียนว่าจริงแล้วนะครับสารในเรื่องของการตัวแทนนายหน้าเนี่ยฮะตั้งแต่ขอรับใบอนุญาตแล้วนะทำกับดูแลให้ให้เข้มงวดขึ้นนะครับมีการอบรมมีการสอบความรู้นะแล้วก็โดยเฉพาะนะเรื่องของพฤติกรรมส่วนบุคคลจะเกี่ยวข้องกับต้นสังกัดไหมครับเรื่องเกี่ยวกับจรรยาบรรณการดำเนินการวิธีการการประสานการติดอันนี้อันนี้อันนี้อันนี้เป็นเป็นเป็นประเด็นซึ่งทางสำนักงานคปภเองไม่ได้นิ่งนอนใจนะจากว่า ต้องมีการอบรมนะคะ แล้วก็การอบรมนี่ก็อบรมกันเข้มเลยนะครับ อันนี้น่าจะเป็นเรื่องเรื่องเรื่องของใส่แล้วก็ต้องมีมาตรการและพูดคุยเพื่อระมัดระวังไม่ให้เหตุการณ์ดังกล่าวนี้เกิดขึ้นนะครับ นั่นหมายถึงตัวการก็คือบริษัทประกันภัยมีอะไรอยากจะฝากในส่วนของทั้งตัวแทนแล้วก็บริษัทประกันภัยคะสารที่จะมาต่อใบอนุญาตเนี่ยลักษณะเนี่ยก็ยังตัวแทนทั้งหมดซึ่งเรามีจำนวนมากนะแล้วก็คือตามตามกฎหมายเนี่ยนะกำลังตรวจสอบข้อเท็จจริงอยู่คือถ้าไปดำเนินการลักษณะที่เป็นทำให้ส่วนบุคคลนะครับที่อาจจะเกิดขึ้นได้นะครับต่างๆนะครับประกันภัยนะครับ ทุกบริษัทให้ช่วยคือดูแล้ว หรืออาจจะเกิดความเสียหายบริษัทนะครับช่วยดูแลในเรื่องของตัวแทนการดำเนินงานของตัวแทนของห้างนะประชาชนผู้เอาประกันภัยนะครับนายทะเบียนหนังสือท่านเลขาธิการคปภการใช้ใบอนุญาตหรือถึงขั้นเพิกถอนใบอนุญาตได้เลยครับ ขณะนี้กำลังดำเนินการตรกลับให้ปฏิบัติหรือว่าการสื่อสารต่อประชาชนเนี่ยเรื่องนี้ก็กำลังสอบข้อเท็จจริงอยู่นะว่าอำนาจระงับเปิดการตรวจสอบนะครับ แล้วก็อาการที่จะเป็นเรื่องที่จงใจกระทำหรือเป็นเรื่องที่มันเกิดความเสียหายต่อต่อภาพพจน์และความน่าเชื่อถือของของบุคคลแล้วก็ในเรื่องของธุรกิจประกันภัยด้วยนะครับ เคยกันหรืออย่างไรก็แล้วแต่แต่ว่าภาพออกมาแล้วเนี่ยประกันชีวิตไทยซึ่งท่านท่านมีบริษัทประกันชีวิตทั้งหมดมีอยู่นะท่านเลขาธิการได้สั่งการนะก็เดี๋ยวจะมีการประสานไปยังที่มีสมาชิกเป็นสมาชิกสมาคมแล้วก็สมาคมอดทนนะครับ พฤติกรรมหรือการกระทำอย่างนี้อย่าได้นิ่งนอนใจนะครับ สมาคมตัวแทนนะแล้วก็ที่ปรึกษาทางการเงินน้องภาพทำกับดูแลให้ให้เข้มงวดขึ้นนะครับ สารในเรื่องของการคปภ 1186 เลยนะครับแล้วก็พร้อมที่จะดำเนินการตรวจสอบข้อเท็จจริงให้นะครับแล้วเรื่องนี้ก็ตรวจสอบข้อเท็จจริงเลยว่ามันเกิดความรู้สึกที่ไม่ดีต่อประชาชนครับ เรื่องของพฤติกรรมส่วนบุคคลจะเกี่ยวข้องกับต้นสังกัดไหมครับอธิการปอันนี้อันนี้อันนี้อันนี้เป็นเป็นเป็นประเด็นซึ่งทางสำนักงานคปภเองไม่ได้นิ่งนอนใจนะจากว่าถ้าถ้าบุคคลนั้นเป็นตัวแทนครับ 1186สายด่วนคปภครับพี่น้องประชาชนที่ได้รับผลกระทบหากมีการตามตื๊อตอแยขายประกันหากฉันไม่ซื้อฉันไม่ซื้อนั่นหมายถึงตัวการก็คือบริษัทประกันภัยต้องมีมาตรการและพูดคุยเพื่อระมัดระวังไม่ให้เหตุการณ์ดังกล่าวนี้เกิดขึ้นนะครับ เปียกเนี่ยคือตัวแทนเนี่ยนะจะไปชักชวนการทำประกันภัยมีอะไรอยากจะฝากในส่วนของทั้งตัวแทนแล้วก็บริษัทประกันภัยคะใส่แล้วก็ในเรื่องของมาตรการก็ยังตัวแทนทั้งหมดซึ่งเรามีจำนวนมากนะแล้วก็ ไอ้ตอนที่สอบขอรับใบอนุญาตมาก็มีการสอบผ่านการป้องกันคัดนะเพราะฉะนั้นเรื่องนี้เองเนี่ยถ้าไม่ดำเนินการแล้วนะครับ ช่วยดูแลในเรื่องของตัวแทนการดำเนินงานของตัวแทนของห้างนะจะมีโทษทั้งตัวแทนแล้วก็ทั้งบริษัทประกันภัยนะครับทุกบริษัทให้ช่วยบริษัทประกันภัยด้วยนะเพราะฉะนั้นอันนี้เองเนี่ยเดี๋ยวทางสำนักงานกพเองก็อาจจะต้องไปพูดคุยกับให้ปฏิบัติหรือว่าการสื่อสารต่อประชาชนเนี่ยเรื่องนี้ก็กำลังสอบข้อเท็จจริงอยู่นะว่าจงใจกระทำหรือเป็นเรื่องที่ผู้ที่เกี่ยวข้องต่อไปนะครับที่จริงประกันภัยเนี่ยเป็นเรื่องที่ดีนะครับแต่ว่าจะเป็นเรื่องที่ซื้อหรือไม่ซื้อถ้าจะซื้อแบบไหนอย่างไรอ่ะนี่ยนะมันเกิดความเสียหายต่อต่อภาพพจน์และความน่าเชื่อถือของของบุคคลแล้วก็ในเรื่องของธุรกิจประกันภัยด้วยนะครับ ก็เป็นดุลย์พินิจนะของประชาชนนะท่านจะเคยกันหรืออย่างไรก็แล้วแต่แต่ว่าภาพออกมาแล้วเนี่ยไม่ไม่ใช่เป็นเรื่องที่ขณะนี้ประชาชนถ้ายังไม่ซื้อแล้วก็ไปอะไรจากทำนองนี้ซึ่งซึ่งน่าจะไม่เหมาะสมนะไม่ต้องขับอดทนนะครับแล้วก็ขอบคุณผู้ที่ได้แจ้งบอกแต่ตรงนี้ก็อยากจะฝากไว้นะครับพฤติกรรมหรือการกระทำอย่างนี้อย่าได้นิ่งนอนใจนะครับ หากเป็นความสมัครใจจะซื้อหรือไม่นะครับแต่ว่าหาท่านที่เป็นข่าวแล้วก็วิพากษ์วิจารณ์กันทั้ง 2 บนโลกน้องภาพออนไลน์ก็เลยเป็นสาวแล้วก็ถูกวิพากษ์วิจารณ์กันในวงกว้างครับคปภ 1186 เลยนะครับแล้วก็พร้อมที่จะดำเนินการตรวจสอบข้อเท็จจริงให้นะครับแล้วเรื่องนี้ก็ตรวจสอบข้อเท็จจริงเลยว่ามันเกิดความรู้สึกที่ไม่ดีต่อประชาชนครับ ครับผม ขอบพระคุณอย่างสูงนะคะ คุณชนะพลมหาวงษ์นะคะ ทางด้านกฎหมายเดี๋ยวเร่งให้ครับอธิการปครับ 1186สายด่วนคปภครับพี่น้องประชาชนที่ได้รับผลกระทบหากมีการตามตื๊อตอแยขายประกันหากฉันไม่ซื้อฉันไม่ซื้อคดีและคุ้มครองสิทธิประโยชน์หากมีการอะไรอ่ะเร่งรัดตื้อหรือว่าส่งข้อความไม่เหมาะสมแบบนี้นะครับ ส่งข้อความไปเยาะเย้ยถากถางแบบนี้จะมีผลอะไรบ้าง นะครับ เรื่องของตำรวจกันบ้างไหมครับว่าในเรื่องของมาตรการเปียกเนี่ยคือตัวแทนเนี่ยนะจะไปชักชวนการทำประกันภัยเรื่องที่ว่านี้พันตำรวจเอกกฤษณะพัฒนเจริญนะครับ ท่านรองโฆษกสตชและโฆษกมีกฎระเบียบบอกว่าหมดจะด้วยวิธีอะไรนักหนาเนี่ยนะไอ้ตอนที่สอบขอรับใบอนุญาตมาก็มีการสอบผ่านการป้องกันคัดนะเพราะฉะนั้นเรื่องนี้เองเนี่ยถ้าไม่ดำเนินการแล้วบริษัทประกันภัยด้วยนะเพราะฉะนั้นอันนี้เองเนี่ยเดี๋ยวทางสำนักงานกพเองก็อาจจะต้องไปพูดคุยกับกองบัญชาการตำรวจสืบสวนสอบสวนอาชญากรรมทางเทคโนโลยีนะครับจะมีโทษทั้งตัวแทนแล้วก็ทั้งท่านก็บอกแบบนี้นะครับว่าการกระทำที่ว่านี้อาจเข้าข่ายความผิดฐานกระทำการใดๆต่อผู้อื่นอันเป็นการรังแกข่มเหงคุกคามผู้ที่เกี่ยวข้องต่อไปนะครับที่จริงประกันภัยเนี่ยเป็นเรื่องที่ดีนะครับแต่ว่ามีโทษปรับเท่าไหร่มีโทษปรับไม่เกิน 5,000 บาทตามประมวลกฎหมายอาญามาตรา 397ซื้อหรือไม่ซื้อถ้าจะซื้อแบบไหนอย่างไรอ่ะเนี่ยนะไม่ไม่ใช่เป็นเรื่องที่ขณะนี้ประชาชนถ้ายังไม่ซื้อแล้วก็ไปหรือกระทำให้ได้รับความอับอายเดือดร้อนรำคาญก็เป็นดุลย์พินิจนะของประชาชนนะท่านจะหรือกฎหมายอื่นๆที่เกี่ยวข้องนะครับซึ่งในฐานความผิดที่ว่านี้เป็นความผิดส่วนตัวผู้เสียหายจะต้องร้องทุกข์นะคนที่เป็นผู้เสียหายต้องไปร้องทุกข์กล่าวโทษไปแจ้งความเพื่อดำเนินคดีให้มีต้นเรื่องก่อนดำเนินคดีตามกฎหมายได้ยังไงก็ตามอย่างที่บอกนะคะ สถานการณ์ที่ค่อนข้างจำกัดหากเป็นความสมัครใจจะซื้อหรือไม่นะครับ แต่ว่าหาท่านที่เป็นข่าวแล้วก็วิพากษ์วิจารณ์กันทั้ง 2 บนโลกออนไลน์ก็เลยเป็นสาวแล้วก็ถูกวิพากษ์วิจารณ์กันในวงกว้างครับ อ่อนไหวขณะนี้นะคะ จะส่งข้อความกดดันหรือแม้กระทั่งจะแหย่กันเล่นก็ตามต้องคิดอีกครั้งครับ ท่านรองโฆษกตรและโฆษกเดี๋ยวเร่งให้ครับ ครับผม ขอบพระคุณอย่างสูงนะคะ คุณชนะพลมหาวงษ์นะคะ ทางด้านกฎหมายปชช 9 เดือนพี่น้องประชาชนไปถึงลักษณะที่ว่านี้เป็นการกระทำที่ไม่สมควรเป็นอย่างยิ่งนะครับ โดยเฉพาะในช่วงที่คดีและคุ้มครองสิทธิประโยชน์การแพร่ระบาดของ พี่น้องประชาชนต่างได้รับความเดือดร้อนแล้วยิ่งเป็นการซ้ำเติมทางจิตใจด้วยนะครับ และหากพบการกระทำที่ว่านี้หรือพฤติกรรมไม่เหมาะสมเรื่องของตำรวจกันบ้างไหมครับ ว่าหากมีการอะไรอ่ะเร่งรัดตื้อหรือว่าส่งข้อความไม่เหมาะสมแบบนี้นะครับ ส่งข้อความไปเยาะเย้ยถากถางแบบนี้จะมีผลอะไรบ้าง นะครับ ขอให้พี่น้องประชาชนแจ้งไปที่คปภหมายเลขอีกครั้ง 1186 สายด่วน คปภ. ค่ะ เป็นมาตรการที่เรื่องที่ว่านี้พันตำรวจเอกกฤษณะพัฒนเจริญนะครับ ท่านรองโฆษกสตชและโฆษกกำกับดูแลผู้ขายประกันกองบัญชาการตำรวจสืบสวนสอบสวนอาชญากรรมทางเทคโนโลยีนะครับ แล้วก็เป็นผู้ขายประกันที่ไม่ค่อยจะคงเส้นคงวาไม่รักษามาตรฐานจรรยาบรรณวิชาชีพของตัวเองขณะนี้นะคะ เรื่องของประกันโควิดท่านก็บอกแบบนี้นะครับ ว่าการกระทำที่ว่านี้อาจเข้าข่ายความผิดฐานกระทำการใด ๆ ต่อผู้อื่นอันเป็นการรังแกข่มเหงคุกคามพูดถึงเรื่องของ COVID ขับไปดูสถานการณ์ในภาคเหนือกันหน่อยนะคะ หรือกระทำให้ได้รับความอับอายเดือดร้อนรำคาญอ่อนน้อยหรือว่าเด็กน้อยที่อายุต่ำกว่า 12 ปี 10 เนื้อโควิจำนวนไม่น้อยเลยทีปัญหาที่เกิดขึ้นก็คือเด็กน้อยไม่ได้ไปไหนคนในครอบครัวไปติดมาก็เอามาติดเด็ก ๆ ครับ โรงพยาบาลนครพิงค์เชียงใหม่เขามีการตรวจสอบแล้วก็มีมีโทษปรับเท่าไหร่มีโทษปรับไม่เกิน 5,000 บาทตามประมวลกฎหมายอาญามาตรา 397หรือกฎหมายอื่น ๆ ที่เกี่ยวข้องนะครับ ซึ่งในฐานความผิดที่ว่านี้เป็นความผิดส่วนตัวผู้เสียหายจะต้องร้องทุกข์นะข้อมูลคนที่เป็นผู้เสียหายต้องไปร้องทุกข์ พูดเสียหายกล่าวโทษไปแจ้งความเพื่อดำเนินคดีให้มีต้นเรื่องก่อนดำเนินคดีตามกฎหมายได้ยังไงก็ตามอย่างที่บอกนะคะ สถานการณ์ที่ค่อนข้างจำกัดเราชวนติดตามเลยทีเดียวเพื่อที่จะเป็นการระวังป้องกันการนะครับ โรงพยาบาลนครพิงค์เชียงใหม่เปิดเผยถึงการระบาดของ covid รอบนี้เชื้อเป็นจำนวนมากนะครับ ไม่เว้นแต่ละอ่อนนะอ่อนน้อยสถิติอ่อนไหวขณะนี้นะคะ จะส่งข้อความก็ โควิดที่เชียงใหม่เนี่ย 27กดดันหรือแม้กระทั่งจะแหย่กันเล่นก็ตามต้องคิดอีกครั้งครับ ท่านรองโฆษกตรและโฆษกเมษายนที่ผ่านมามีผู้ป่วยสะสม 3359 รายพบว่ามีการติดเชื้อในครอบครัวค่อนข้างมากปชช 9 เดือนพี่น้องประชาชนไปถึงลักษณะที่ว่านี้ เป็นเด็กน้อยต่ำกว่า 12 ปีเป็นการกระทำที่ไม่สมควรเป็นอย่างยิ่งนะครับ โดยเฉพาะในช่วงที่99 รายหรือคิดเป็นร้อยละ 2.9 ที่ผ่านมาโรงพยาบาลนครพิงค์ให้การรักษาผู้ป่วยเด็กกลุ่มนี้ไป 12 รายแล้วนะคะ การแพร่ระบาดของโควิชนายทีนพี่น้องประชาชนต่างได้รับความเดือดร้อน แล้วยิ่งเป็นการซ้ำเติมทางจิตใจด้วยนะครับ และหากพบการกระทำที่ว่านี้หรือพฤติกรรมไม่เหมาะสม เป็นเด็กน้อยที่อายุต่ำกว่า 1 ปีถึง 9 Rai เด็กที่อายุน้อยที่สุดที่ติดเชื้อโควิทนายทีนะพี่หนึ่งอายุแค่ 3 เดือนเท่านั้นนะคะ ขอให้พี่น้องประชาชนแจ้งไปที่คปภหมายเลขอีกครั้ง 1186 สายด่วนคปภค่ะ เป็นมาตรการที่ส่วนใหญ่เด็ก ๆ นั้นจะมีอาการระดับปานกลางหรือว่าระดับสีเหลืองรายได้การคิดเป็น 73% คือผลเอกซเรย์ปอดนั้นผิดปกติแต่ไม่มีภาวะออกซิเจนในเลือดต่ำมีน้อง 1 รายที่มีภาวะออกซิเจนในเลือดต่ำแล้วก็มีน้องอีก 2 รายที่มีความเสี่ยงแต่ไม่มีอาการนะคะ ในจำนวนเด็ก 12 รายอาการที่พบบ่อยก็คือมีน้ำมูกถึง 80%กำกับดูแลผู้ขายประกันแล้วก็เป็นผู้ขายประกันที่ไม่ค่อยจะคงเส้นคงวา ไม่รักษามาตรฐานจรรยาบรรณวิชาชีพของตัวเองขณะนี้นะคะ เรื่องของประกันโควิดพูดถึงเรื่องของโกวิทขับไปดูสถานการณ์ในภาคเหนือกันหน่อยนะคะ มีไข้ 45 เปอร์เซ็นต์ นอกเหนือจากนั้นก็ค่อย ๆ ผู้ใหญ่นะคะ เช่นไทยแล้วทานได้น้อยลงเล่นลดลงตรึมอ่อนน้อยหรือว่าเด็กน้อยที่อายุต่ำกว่า 12 ปี 10 เนื้อโควิจำนวนไม่น้อยเลยทีปัญหาที่เกิดขึ้นก็คือเด็กน้อยไม่ได้ไปไหนคนในครอบครัวไปติดมาก็เอามาติดเด็ก ๆ ครับ โรงพยาบาลนครพิงค์เชียงใหม่เขามีการตรวจสอบแล้วก็มี หรือเกิดผื่นขึ้นในรายที่มีอาการหรือว่าความเสี่ยงที่จะเกิดโรครุนแรงคุณหมอก็จะให้การรักษาด้วยยาต้านไวรัสวิธีเอาเบียร์โดยเด็ก 10 รายจาก 12 รายปรากฏว่าข้อมูลเราชวนติดตามเลยทีเดียวเพื่อที่จะเป็นการระวังป้องกันการนะครับ รักษาแล้วอาการดีขึ้นนะคะ คุณหมอบอกว่าเด็กส่วนใหญ่มักโรงพยาบาลนครพิงค์เชียงใหม่เปิดเผยถึงการระบาดของ COVID รอบนี้ไม่มีอาการมากนักนะครับ มีอาการไม่รุนแรงเมื่อเทียบกับผู้ใหญ่เชื้อเป็นจำนวนมากนะครับ ไม่เว้นแต่ละอ่อนนะอ่อนน้อยสถิติแต่ถ้าเป็นเด็กที่มีอายุน้อยกว่า 1 ปีหากมีโรคประจำตัวเช่นโรคหัวใจโรคปอดก็โควิดที่เชียงใหม่เนี่ย 27 เมษายนที่ผ่านมา มีผู้ป่วยสะสม 3359 รายพบว่ามีการติดเชื้อในครอบครัวค่อนข้างมากหรือมีภาวะคุ้มกันต่ำก็เป็นปัจจัยเสี่ยงที่อาจจะเกิดโรคที่รุนแรงตามมาได้เช่นกันครับ ถ้าพูดถึงโรงพยาบาลนครพิงค์นี้เป็นโรงพยาบาลหลักในการดูแลแล้วก็ให้ขับเป็นเด็กน้อยต่ำกว่า 12 ปี99 รายหรือคิดเป็นร้อยละ 2.9 ที่ผ่านมาโรงพยาบาลนครพิงค์ให้การรักษาผู้ป่วยเด็กกลุ่มนี้ไป 12 รายแล้วนะคะ กรณีที่มีเด็กติดเชื้อโควิคหายทีนะคะ โดยเฉพาะผู้ป่วยเด็กกลุ่มเสี่ยงสูงและเด็กที่มีอาการตัวเด็ก ๆ ที่ไม่มีอาการหรือไม่มีความเสี่ยงสามารถให้การดูแลที่โรงพยาบาลชุมชนโรงพยาบาลเอกชนหรือโรงพยาบาลสนามได้เป็นเด็กน้อยที่อายุต่ำกว่า 1 ปีถึง 9 Rai เด็กที่อายุน้อยที่สุดที่ติดเชื้อโควิทนายทีนะพี่หนึ่งอายุแค่ 3 เดือนเท่านั้นนะคะ อย่างเช่นที่กรณีศูนย์เด็กเล็กตำบลแม่คืออำเภอดอยสะเก็ดจุดนั้นก็ได้เช่นกันค่ะ ขอบคุณหมอก็ฝากข้อมูลไปเตือนพ่อแม่พี่น้องประชาชนที่มีลูกเด็กเล็กแดงนะครับ ส่วนใหญ่เด็ก ๆ นั้นจะมีอาการระดับปานกลางหรือว่าระดับสีเหลืองรายได้การคิดเป็น 73% คือผลเอกซเรย์ปอดนั้นผิดปกติแต่ไม่มีภาวะออกซิเจนในเลือดต่ำมีน้อง 1 รายที่มีภาวะออกซิเจนในเลือดต่ำแล้วก็มีน้องอีก 2 รายที่มีความเสี่ยงแต่ไม่มีอาการนะคะในจำนวนเด็ก 12 รายอาการที่พบบ่อยก็คือมีน้ำมูกถึง 80%เด็กก่อนวัยเรียนมักจะอยู่บ้านเป็นส่วนใหญ่ก็มีโอกาสที่จะสัมผัสความเสี่ยงได้น้อยการได้รับเชื้อของพรุ่งนี้ก็จะเกิดจากผู้ใหญ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กับ Bot Log ASR) ห้อง 4216 5 อาสา เพื่อประชาชน 29 เม.ย. 2564 มาริก</dc:title>
  <dc:creator/>
  <cp:keywords/>
  <dcterms:created xsi:type="dcterms:W3CDTF">2023-03-15T07:02:50Z</dcterms:created>
  <dcterms:modified xsi:type="dcterms:W3CDTF">2023-03-15T07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3.00 น.</vt:lpwstr>
  </property>
  <property fmtid="{D5CDD505-2E9C-101B-9397-08002B2CF9AE}" pid="3" name="subtitle">
    <vt:lpwstr/>
  </property>
</Properties>
</file>